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3DBD2" w14:textId="46AB2860" w:rsidR="005C42B1" w:rsidRPr="00FB5873" w:rsidRDefault="00161C4B" w:rsidP="00CB0E3A">
      <w:pPr>
        <w:spacing w:after="0"/>
        <w:jc w:val="center"/>
        <w:rPr>
          <w:rFonts w:asciiTheme="majorHAnsi" w:hAnsiTheme="majorHAnsi"/>
          <w:b/>
          <w:bCs/>
          <w:iCs/>
          <w:sz w:val="28"/>
          <w:szCs w:val="28"/>
        </w:rPr>
      </w:pPr>
      <w:r w:rsidRPr="00FB5873">
        <w:rPr>
          <w:rFonts w:asciiTheme="majorHAnsi" w:hAnsiTheme="majorHAnsi"/>
          <w:b/>
          <w:bCs/>
          <w:iCs/>
          <w:sz w:val="28"/>
          <w:szCs w:val="28"/>
        </w:rPr>
        <w:t>MSBA FutureBuilders Belcher Scholarship Application</w:t>
      </w:r>
      <w:r w:rsidR="00FB5873">
        <w:rPr>
          <w:rFonts w:asciiTheme="majorHAnsi" w:hAnsiTheme="majorHAnsi"/>
          <w:b/>
          <w:bCs/>
          <w:iCs/>
          <w:sz w:val="28"/>
          <w:szCs w:val="28"/>
        </w:rPr>
        <w:t xml:space="preserve"> </w:t>
      </w:r>
      <w:r w:rsidR="006F3FF9">
        <w:rPr>
          <w:rFonts w:asciiTheme="majorHAnsi" w:hAnsiTheme="majorHAnsi"/>
          <w:b/>
          <w:bCs/>
          <w:iCs/>
          <w:sz w:val="28"/>
          <w:szCs w:val="28"/>
        </w:rPr>
        <w:t>for 202</w:t>
      </w:r>
      <w:r w:rsidR="00C40F41">
        <w:rPr>
          <w:rFonts w:asciiTheme="majorHAnsi" w:hAnsiTheme="majorHAnsi"/>
          <w:b/>
          <w:bCs/>
          <w:iCs/>
          <w:sz w:val="28"/>
          <w:szCs w:val="28"/>
        </w:rPr>
        <w:t>3</w:t>
      </w:r>
      <w:r w:rsidR="006F3FF9">
        <w:rPr>
          <w:rFonts w:asciiTheme="majorHAnsi" w:hAnsiTheme="majorHAnsi"/>
          <w:b/>
          <w:bCs/>
          <w:iCs/>
          <w:sz w:val="28"/>
          <w:szCs w:val="28"/>
        </w:rPr>
        <w:t>-2</w:t>
      </w:r>
      <w:r w:rsidR="00C40F41">
        <w:rPr>
          <w:rFonts w:asciiTheme="majorHAnsi" w:hAnsiTheme="majorHAnsi"/>
          <w:b/>
          <w:bCs/>
          <w:iCs/>
          <w:sz w:val="28"/>
          <w:szCs w:val="28"/>
        </w:rPr>
        <w:t>4</w:t>
      </w:r>
    </w:p>
    <w:p w14:paraId="722E1E25" w14:textId="77777777" w:rsidR="00161C4B" w:rsidRPr="00662630" w:rsidRDefault="00161C4B" w:rsidP="00945300">
      <w:pPr>
        <w:spacing w:after="0"/>
        <w:rPr>
          <w:i/>
          <w:sz w:val="28"/>
          <w:szCs w:val="28"/>
          <w:u w:val="single"/>
        </w:rPr>
      </w:pPr>
    </w:p>
    <w:p w14:paraId="6E475DB6" w14:textId="77777777" w:rsidR="00161C4B" w:rsidRPr="00662630" w:rsidRDefault="00161C4B" w:rsidP="005C42B1">
      <w:pPr>
        <w:rPr>
          <w:b/>
          <w:sz w:val="28"/>
          <w:szCs w:val="28"/>
          <w:u w:val="single"/>
        </w:rPr>
      </w:pPr>
      <w:r w:rsidRPr="00662630">
        <w:rPr>
          <w:b/>
          <w:sz w:val="28"/>
          <w:szCs w:val="28"/>
          <w:u w:val="single"/>
        </w:rPr>
        <w:t>General Information</w:t>
      </w:r>
    </w:p>
    <w:p w14:paraId="42E2FB17" w14:textId="77777777" w:rsidR="00161C4B" w:rsidRPr="006F3FF9" w:rsidRDefault="00161C4B" w:rsidP="006F3FF9">
      <w:pPr>
        <w:tabs>
          <w:tab w:val="left" w:pos="3600"/>
          <w:tab w:val="left" w:pos="7200"/>
        </w:tabs>
        <w:rPr>
          <w:bCs/>
        </w:rPr>
      </w:pPr>
      <w:r w:rsidRPr="006F3FF9">
        <w:rPr>
          <w:bCs/>
        </w:rPr>
        <w:t>Name</w:t>
      </w:r>
      <w:r w:rsidR="0039086C" w:rsidRPr="006F3FF9">
        <w:rPr>
          <w:bCs/>
        </w:rPr>
        <w:t xml:space="preserve"> (Last, First, Middle)</w:t>
      </w:r>
      <w:r w:rsidRPr="006F3FF9">
        <w:rPr>
          <w:bCs/>
        </w:rPr>
        <w:t>:</w:t>
      </w:r>
      <w:r w:rsidR="00CD7EA4" w:rsidRPr="006F3FF9">
        <w:rPr>
          <w:bCs/>
        </w:rPr>
        <w:t xml:space="preserve">   </w:t>
      </w:r>
      <w:r w:rsidR="00CD7EA4" w:rsidRPr="006F3FF9">
        <w:rPr>
          <w:bCs/>
        </w:rPr>
        <w:tab/>
      </w:r>
      <w:r w:rsidR="00CD7EA4" w:rsidRPr="006F3FF9">
        <w:rPr>
          <w:bCs/>
        </w:rPr>
        <w:tab/>
      </w:r>
    </w:p>
    <w:p w14:paraId="18C77175" w14:textId="77777777" w:rsidR="00161C4B" w:rsidRPr="006F3FF9" w:rsidRDefault="00161C4B" w:rsidP="006F3FF9">
      <w:pPr>
        <w:tabs>
          <w:tab w:val="left" w:pos="4320"/>
          <w:tab w:val="left" w:pos="7200"/>
        </w:tabs>
        <w:rPr>
          <w:bCs/>
        </w:rPr>
      </w:pPr>
      <w:r w:rsidRPr="006F3FF9">
        <w:rPr>
          <w:bCs/>
        </w:rPr>
        <w:t>Address</w:t>
      </w:r>
      <w:r w:rsidR="0039086C" w:rsidRPr="006F3FF9">
        <w:rPr>
          <w:bCs/>
        </w:rPr>
        <w:t xml:space="preserve"> (Street, City, State, Zip)</w:t>
      </w:r>
      <w:r w:rsidRPr="006F3FF9">
        <w:rPr>
          <w:bCs/>
        </w:rPr>
        <w:t>:</w:t>
      </w:r>
      <w:r w:rsidR="00CD7EA4" w:rsidRPr="006F3FF9">
        <w:rPr>
          <w:bCs/>
        </w:rPr>
        <w:t xml:space="preserve">     </w:t>
      </w:r>
      <w:r w:rsidR="00CD7EA4" w:rsidRPr="006F3FF9">
        <w:rPr>
          <w:bCs/>
        </w:rPr>
        <w:tab/>
      </w:r>
    </w:p>
    <w:p w14:paraId="36584FA6" w14:textId="77777777" w:rsidR="0039086C" w:rsidRPr="006F3FF9" w:rsidRDefault="0039086C" w:rsidP="006F3FF9">
      <w:pPr>
        <w:rPr>
          <w:bCs/>
        </w:rPr>
      </w:pPr>
      <w:r w:rsidRPr="006F3FF9">
        <w:rPr>
          <w:bCs/>
        </w:rPr>
        <w:t xml:space="preserve">Email Address: </w:t>
      </w:r>
    </w:p>
    <w:p w14:paraId="74F46B58" w14:textId="77777777" w:rsidR="00DA410C" w:rsidRPr="006F3FF9" w:rsidRDefault="004A5F1B" w:rsidP="006F3FF9">
      <w:pPr>
        <w:tabs>
          <w:tab w:val="left" w:pos="7200"/>
        </w:tabs>
        <w:rPr>
          <w:bCs/>
        </w:rPr>
      </w:pPr>
      <w:r w:rsidRPr="006F3FF9">
        <w:rPr>
          <w:bCs/>
        </w:rPr>
        <w:t xml:space="preserve">Nominating </w:t>
      </w:r>
      <w:r w:rsidR="00161C4B" w:rsidRPr="006F3FF9">
        <w:rPr>
          <w:bCs/>
        </w:rPr>
        <w:t>School Dis</w:t>
      </w:r>
      <w:r w:rsidR="005C42B1" w:rsidRPr="006F3FF9">
        <w:rPr>
          <w:bCs/>
        </w:rPr>
        <w:t xml:space="preserve">trict:     </w:t>
      </w:r>
      <w:r w:rsidR="00131A60" w:rsidRPr="006F3FF9">
        <w:rPr>
          <w:bCs/>
        </w:rPr>
        <w:tab/>
      </w:r>
    </w:p>
    <w:p w14:paraId="5FC6F937" w14:textId="77777777" w:rsidR="00161C4B" w:rsidRPr="006F3FF9" w:rsidRDefault="00DA410C" w:rsidP="006F3FF9">
      <w:pPr>
        <w:tabs>
          <w:tab w:val="left" w:pos="7200"/>
        </w:tabs>
        <w:rPr>
          <w:bCs/>
        </w:rPr>
      </w:pPr>
      <w:r w:rsidRPr="006F3FF9">
        <w:rPr>
          <w:bCs/>
        </w:rPr>
        <w:t xml:space="preserve">Is this District a K-12 or </w:t>
      </w:r>
      <w:r w:rsidR="005C42B1" w:rsidRPr="006F3FF9">
        <w:rPr>
          <w:bCs/>
        </w:rPr>
        <w:t>K-8</w:t>
      </w:r>
      <w:r w:rsidRPr="006F3FF9">
        <w:rPr>
          <w:bCs/>
        </w:rPr>
        <w:t xml:space="preserve"> District</w:t>
      </w:r>
      <w:r w:rsidR="005C42B1" w:rsidRPr="006F3FF9">
        <w:rPr>
          <w:bCs/>
        </w:rPr>
        <w:t xml:space="preserve">?    </w:t>
      </w:r>
    </w:p>
    <w:p w14:paraId="6F53A2B2" w14:textId="77777777" w:rsidR="005C42B1" w:rsidRPr="006F3FF9" w:rsidRDefault="005C42B1" w:rsidP="006F3FF9">
      <w:pPr>
        <w:rPr>
          <w:bCs/>
        </w:rPr>
      </w:pPr>
      <w:r w:rsidRPr="006F3FF9">
        <w:rPr>
          <w:bCs/>
        </w:rPr>
        <w:t xml:space="preserve">High School:     </w:t>
      </w:r>
    </w:p>
    <w:p w14:paraId="76958032" w14:textId="77777777" w:rsidR="005C42B1" w:rsidRPr="006F3FF9" w:rsidRDefault="005C42B1" w:rsidP="006F3FF9">
      <w:pPr>
        <w:rPr>
          <w:bCs/>
        </w:rPr>
      </w:pPr>
      <w:r w:rsidRPr="006F3FF9">
        <w:rPr>
          <w:bCs/>
        </w:rPr>
        <w:t xml:space="preserve">Date of Birth:   </w:t>
      </w:r>
    </w:p>
    <w:p w14:paraId="6063EFFA" w14:textId="77777777" w:rsidR="005C42B1" w:rsidRPr="006F3FF9" w:rsidRDefault="005C42B1" w:rsidP="006F3FF9">
      <w:pPr>
        <w:rPr>
          <w:bCs/>
        </w:rPr>
      </w:pPr>
      <w:r w:rsidRPr="006F3FF9">
        <w:rPr>
          <w:bCs/>
        </w:rPr>
        <w:t>Name of Parent</w:t>
      </w:r>
      <w:r w:rsidR="0047607F" w:rsidRPr="006F3FF9">
        <w:rPr>
          <w:bCs/>
        </w:rPr>
        <w:t>(s)</w:t>
      </w:r>
      <w:r w:rsidRPr="006F3FF9">
        <w:rPr>
          <w:bCs/>
        </w:rPr>
        <w:t xml:space="preserve"> or Legal Guardian</w:t>
      </w:r>
      <w:r w:rsidR="0047607F" w:rsidRPr="006F3FF9">
        <w:rPr>
          <w:bCs/>
        </w:rPr>
        <w:t>(s)</w:t>
      </w:r>
      <w:r w:rsidRPr="006F3FF9">
        <w:rPr>
          <w:bCs/>
        </w:rPr>
        <w:t xml:space="preserve">:     </w:t>
      </w:r>
    </w:p>
    <w:p w14:paraId="74FA46B9" w14:textId="77777777" w:rsidR="005C42B1" w:rsidRPr="006F3FF9" w:rsidRDefault="005C42B1" w:rsidP="006F3FF9">
      <w:pPr>
        <w:rPr>
          <w:bCs/>
        </w:rPr>
      </w:pPr>
      <w:r w:rsidRPr="006F3FF9">
        <w:rPr>
          <w:bCs/>
        </w:rPr>
        <w:t xml:space="preserve">Address:     </w:t>
      </w:r>
    </w:p>
    <w:p w14:paraId="40781F8B" w14:textId="77777777" w:rsidR="005C42B1" w:rsidRPr="006F3FF9" w:rsidRDefault="005C42B1" w:rsidP="006F3FF9">
      <w:pPr>
        <w:rPr>
          <w:bCs/>
        </w:rPr>
      </w:pPr>
      <w:r w:rsidRPr="006F3FF9">
        <w:rPr>
          <w:bCs/>
        </w:rPr>
        <w:t xml:space="preserve">Name of Guidance Counselor:     </w:t>
      </w:r>
    </w:p>
    <w:p w14:paraId="5B5EE68B" w14:textId="77777777" w:rsidR="005C42B1" w:rsidRDefault="00D534BF" w:rsidP="006F3FF9">
      <w:pPr>
        <w:tabs>
          <w:tab w:val="left" w:pos="3600"/>
        </w:tabs>
      </w:pPr>
      <w:r w:rsidRPr="006F3FF9">
        <w:rPr>
          <w:bCs/>
        </w:rPr>
        <w:t xml:space="preserve">Guidance Counselor </w:t>
      </w:r>
      <w:r w:rsidR="005C42B1" w:rsidRPr="006F3FF9">
        <w:rPr>
          <w:bCs/>
        </w:rPr>
        <w:t>Email:</w:t>
      </w:r>
      <w:r w:rsidR="005C42B1">
        <w:t xml:space="preserve">     </w:t>
      </w:r>
    </w:p>
    <w:p w14:paraId="725B2DB8" w14:textId="06EF4A28" w:rsidR="007F0FC3" w:rsidRPr="00662630" w:rsidRDefault="00E73B20" w:rsidP="00161C4B">
      <w:pPr>
        <w:rPr>
          <w:b/>
          <w:sz w:val="28"/>
          <w:szCs w:val="28"/>
          <w:u w:val="single"/>
        </w:rPr>
      </w:pPr>
      <w:r w:rsidRPr="00662630">
        <w:rPr>
          <w:b/>
          <w:sz w:val="28"/>
          <w:szCs w:val="28"/>
          <w:u w:val="single"/>
        </w:rPr>
        <w:t xml:space="preserve">Academic </w:t>
      </w:r>
      <w:r w:rsidR="00131A60" w:rsidRPr="00662630">
        <w:rPr>
          <w:b/>
          <w:sz w:val="28"/>
          <w:szCs w:val="28"/>
          <w:u w:val="single"/>
        </w:rPr>
        <w:t xml:space="preserve">Achievement </w:t>
      </w:r>
    </w:p>
    <w:p w14:paraId="744F24F8" w14:textId="77777777" w:rsidR="00E73B20" w:rsidRDefault="00E73B20" w:rsidP="006F3FF9">
      <w:r>
        <w:t>What is the GPA Scale used by your school district?</w:t>
      </w:r>
    </w:p>
    <w:p w14:paraId="1B4A2652" w14:textId="77777777" w:rsidR="00E73B20" w:rsidRDefault="00E73B20" w:rsidP="006F3FF9">
      <w:r>
        <w:t>What is your overall unweighted GPA?</w:t>
      </w:r>
    </w:p>
    <w:p w14:paraId="16D1FC18" w14:textId="3B8A86F1" w:rsidR="00E73B20" w:rsidRDefault="00E73B20" w:rsidP="006F3FF9">
      <w:r>
        <w:t>What is your overall weighted GPA? (if applicable)</w:t>
      </w:r>
    </w:p>
    <w:p w14:paraId="10C0D8DF" w14:textId="77777777" w:rsidR="00E73B20" w:rsidRDefault="00E73B20" w:rsidP="006F3FF9">
      <w:r>
        <w:t>How many students are in your graduating class?</w:t>
      </w:r>
    </w:p>
    <w:p w14:paraId="40994217" w14:textId="76BEB4EF" w:rsidR="007F0FC3" w:rsidRDefault="00E73B20" w:rsidP="006F3FF9">
      <w:r>
        <w:t>What is your class rank?</w:t>
      </w:r>
    </w:p>
    <w:p w14:paraId="0D302E10" w14:textId="77777777" w:rsidR="00621C4F" w:rsidRDefault="00621C4F" w:rsidP="00621C4F">
      <w:pPr>
        <w:pStyle w:val="ListParagraph"/>
      </w:pPr>
    </w:p>
    <w:p w14:paraId="3FB3B9D4" w14:textId="69D2C3EB" w:rsidR="00E73B20" w:rsidRDefault="007F0FC3" w:rsidP="006F3FF9">
      <w:r>
        <w:t xml:space="preserve">Does </w:t>
      </w:r>
      <w:r w:rsidR="00E73B20">
        <w:t>your school offer the following types of course offerings and</w:t>
      </w:r>
      <w:r>
        <w:t xml:space="preserve">, if so, </w:t>
      </w:r>
      <w:r w:rsidR="00E73B20">
        <w:t>what grade levels are eligible to enroll in the courses</w:t>
      </w:r>
      <w:r>
        <w:t>?</w:t>
      </w:r>
    </w:p>
    <w:tbl>
      <w:tblPr>
        <w:tblStyle w:val="TableGrid"/>
        <w:tblW w:w="0" w:type="auto"/>
        <w:tblLook w:val="04A0" w:firstRow="1" w:lastRow="0" w:firstColumn="1" w:lastColumn="0" w:noHBand="0" w:noVBand="1"/>
      </w:tblPr>
      <w:tblGrid>
        <w:gridCol w:w="7393"/>
        <w:gridCol w:w="1077"/>
        <w:gridCol w:w="2320"/>
      </w:tblGrid>
      <w:tr w:rsidR="007F0FC3" w14:paraId="7D194227" w14:textId="77777777" w:rsidTr="007F0FC3">
        <w:tc>
          <w:tcPr>
            <w:tcW w:w="7488" w:type="dxa"/>
          </w:tcPr>
          <w:p w14:paraId="601303C4" w14:textId="44334BA9" w:rsidR="007F0FC3" w:rsidRPr="007F0FC3" w:rsidRDefault="007F0FC3" w:rsidP="00264C01">
            <w:pPr>
              <w:rPr>
                <w:b/>
                <w:bCs/>
              </w:rPr>
            </w:pPr>
            <w:r w:rsidRPr="007F0FC3">
              <w:rPr>
                <w:b/>
                <w:bCs/>
              </w:rPr>
              <w:t>Courses</w:t>
            </w:r>
          </w:p>
        </w:tc>
        <w:tc>
          <w:tcPr>
            <w:tcW w:w="1080" w:type="dxa"/>
          </w:tcPr>
          <w:p w14:paraId="54845882" w14:textId="77777777" w:rsidR="007F0FC3" w:rsidRPr="007F0FC3" w:rsidRDefault="007F0FC3" w:rsidP="00264C01">
            <w:pPr>
              <w:rPr>
                <w:b/>
                <w:bCs/>
              </w:rPr>
            </w:pPr>
            <w:r w:rsidRPr="007F0FC3">
              <w:rPr>
                <w:b/>
                <w:bCs/>
              </w:rPr>
              <w:t>Yes/No</w:t>
            </w:r>
          </w:p>
        </w:tc>
        <w:tc>
          <w:tcPr>
            <w:tcW w:w="2340" w:type="dxa"/>
          </w:tcPr>
          <w:p w14:paraId="7444590D" w14:textId="77777777" w:rsidR="007F0FC3" w:rsidRPr="007F0FC3" w:rsidRDefault="007F0FC3" w:rsidP="00264C01">
            <w:pPr>
              <w:rPr>
                <w:b/>
                <w:bCs/>
              </w:rPr>
            </w:pPr>
            <w:r w:rsidRPr="007F0FC3">
              <w:rPr>
                <w:b/>
                <w:bCs/>
              </w:rPr>
              <w:t>Available Grade Levels</w:t>
            </w:r>
          </w:p>
        </w:tc>
      </w:tr>
      <w:tr w:rsidR="007F0FC3" w14:paraId="18777690" w14:textId="77777777" w:rsidTr="007F0FC3">
        <w:tc>
          <w:tcPr>
            <w:tcW w:w="7488" w:type="dxa"/>
          </w:tcPr>
          <w:p w14:paraId="5872E531" w14:textId="0465C050" w:rsidR="007F0FC3" w:rsidRDefault="007F0FC3" w:rsidP="00264C01">
            <w:r>
              <w:t>Honors Level Courses</w:t>
            </w:r>
          </w:p>
        </w:tc>
        <w:tc>
          <w:tcPr>
            <w:tcW w:w="1080" w:type="dxa"/>
          </w:tcPr>
          <w:p w14:paraId="4ACF5F45" w14:textId="77777777" w:rsidR="007F0FC3" w:rsidRDefault="007F0FC3" w:rsidP="00264C01"/>
        </w:tc>
        <w:tc>
          <w:tcPr>
            <w:tcW w:w="2340" w:type="dxa"/>
          </w:tcPr>
          <w:p w14:paraId="1086A513" w14:textId="77777777" w:rsidR="007F0FC3" w:rsidRDefault="007F0FC3" w:rsidP="00264C01"/>
        </w:tc>
      </w:tr>
      <w:tr w:rsidR="007F0FC3" w14:paraId="60A286C8" w14:textId="77777777" w:rsidTr="007F0FC3">
        <w:tc>
          <w:tcPr>
            <w:tcW w:w="7488" w:type="dxa"/>
          </w:tcPr>
          <w:p w14:paraId="008DF6FD" w14:textId="4E8F6FCA" w:rsidR="007F0FC3" w:rsidRDefault="007F0FC3" w:rsidP="00264C01">
            <w:r>
              <w:t>Advanced Placement Courses</w:t>
            </w:r>
          </w:p>
        </w:tc>
        <w:tc>
          <w:tcPr>
            <w:tcW w:w="1080" w:type="dxa"/>
          </w:tcPr>
          <w:p w14:paraId="6148F40B" w14:textId="77777777" w:rsidR="007F0FC3" w:rsidRDefault="007F0FC3" w:rsidP="00264C01"/>
        </w:tc>
        <w:tc>
          <w:tcPr>
            <w:tcW w:w="2340" w:type="dxa"/>
          </w:tcPr>
          <w:p w14:paraId="46C72350" w14:textId="77777777" w:rsidR="007F0FC3" w:rsidRDefault="007F0FC3" w:rsidP="00264C01"/>
        </w:tc>
      </w:tr>
      <w:tr w:rsidR="007F0FC3" w14:paraId="701E23BF" w14:textId="77777777" w:rsidTr="007F0FC3">
        <w:tc>
          <w:tcPr>
            <w:tcW w:w="7488" w:type="dxa"/>
          </w:tcPr>
          <w:p w14:paraId="2E7136A2" w14:textId="6FC07118" w:rsidR="007F0FC3" w:rsidRDefault="007F0FC3" w:rsidP="00264C01">
            <w:r>
              <w:t>International Baccalaureate Courses</w:t>
            </w:r>
          </w:p>
        </w:tc>
        <w:tc>
          <w:tcPr>
            <w:tcW w:w="1080" w:type="dxa"/>
          </w:tcPr>
          <w:p w14:paraId="4849B5D9" w14:textId="77777777" w:rsidR="007F0FC3" w:rsidRDefault="007F0FC3" w:rsidP="00264C01"/>
        </w:tc>
        <w:tc>
          <w:tcPr>
            <w:tcW w:w="2340" w:type="dxa"/>
          </w:tcPr>
          <w:p w14:paraId="4ED22D3C" w14:textId="77777777" w:rsidR="007F0FC3" w:rsidRDefault="007F0FC3" w:rsidP="00264C01"/>
        </w:tc>
      </w:tr>
      <w:tr w:rsidR="007F0FC3" w14:paraId="28B45C68" w14:textId="77777777" w:rsidTr="007F0FC3">
        <w:tc>
          <w:tcPr>
            <w:tcW w:w="7488" w:type="dxa"/>
          </w:tcPr>
          <w:p w14:paraId="08BEEED0" w14:textId="44BFA852" w:rsidR="007F0FC3" w:rsidRDefault="007F0FC3" w:rsidP="00264C01">
            <w:r>
              <w:t>Dual Credit or Dual Enrollment Courses</w:t>
            </w:r>
          </w:p>
        </w:tc>
        <w:tc>
          <w:tcPr>
            <w:tcW w:w="1080" w:type="dxa"/>
          </w:tcPr>
          <w:p w14:paraId="1FDC63A7" w14:textId="77777777" w:rsidR="007F0FC3" w:rsidRDefault="007F0FC3" w:rsidP="00264C01"/>
        </w:tc>
        <w:tc>
          <w:tcPr>
            <w:tcW w:w="2340" w:type="dxa"/>
          </w:tcPr>
          <w:p w14:paraId="64E7B916" w14:textId="77777777" w:rsidR="007F0FC3" w:rsidRDefault="007F0FC3" w:rsidP="00264C01"/>
        </w:tc>
      </w:tr>
    </w:tbl>
    <w:p w14:paraId="4CB64B9A" w14:textId="77777777" w:rsidR="00E73B20" w:rsidRDefault="00E73B20" w:rsidP="00131A60">
      <w:pPr>
        <w:tabs>
          <w:tab w:val="left" w:pos="3600"/>
        </w:tabs>
        <w:rPr>
          <w:b/>
        </w:rPr>
      </w:pPr>
    </w:p>
    <w:p w14:paraId="139CB12C" w14:textId="77777777" w:rsidR="007F0FC3" w:rsidRDefault="007F0FC3" w:rsidP="006F3FF9">
      <w:r>
        <w:t>List any honors level, advanced placement, international baccalaureate courses or dual credit/enrollment courses you have completed and your final course grades and/or assessment scores.</w:t>
      </w:r>
    </w:p>
    <w:tbl>
      <w:tblPr>
        <w:tblStyle w:val="TableGrid"/>
        <w:tblW w:w="0" w:type="auto"/>
        <w:tblLook w:val="04A0" w:firstRow="1" w:lastRow="0" w:firstColumn="1" w:lastColumn="0" w:noHBand="0" w:noVBand="1"/>
      </w:tblPr>
      <w:tblGrid>
        <w:gridCol w:w="3057"/>
        <w:gridCol w:w="3058"/>
        <w:gridCol w:w="4675"/>
      </w:tblGrid>
      <w:tr w:rsidR="007F0FC3" w14:paraId="04DF8FA5" w14:textId="77777777" w:rsidTr="007F0FC3">
        <w:tc>
          <w:tcPr>
            <w:tcW w:w="3116" w:type="dxa"/>
          </w:tcPr>
          <w:p w14:paraId="7D45ADD0" w14:textId="77777777" w:rsidR="007F0FC3" w:rsidRDefault="007F0FC3" w:rsidP="00264C01">
            <w:r>
              <w:lastRenderedPageBreak/>
              <w:t>Course Title</w:t>
            </w:r>
          </w:p>
        </w:tc>
        <w:tc>
          <w:tcPr>
            <w:tcW w:w="3117" w:type="dxa"/>
          </w:tcPr>
          <w:p w14:paraId="7529F3AE" w14:textId="77777777" w:rsidR="007F0FC3" w:rsidRDefault="007F0FC3" w:rsidP="00264C01">
            <w:r>
              <w:t>Final Course Grade</w:t>
            </w:r>
          </w:p>
        </w:tc>
        <w:tc>
          <w:tcPr>
            <w:tcW w:w="4765" w:type="dxa"/>
          </w:tcPr>
          <w:p w14:paraId="6576426F" w14:textId="77777777" w:rsidR="007F0FC3" w:rsidRDefault="007F0FC3" w:rsidP="00264C01">
            <w:r>
              <w:t>Assessment Score (if applicable)</w:t>
            </w:r>
          </w:p>
        </w:tc>
      </w:tr>
      <w:tr w:rsidR="007F0FC3" w14:paraId="1B2CB673" w14:textId="77777777" w:rsidTr="007F0FC3">
        <w:tc>
          <w:tcPr>
            <w:tcW w:w="3116" w:type="dxa"/>
          </w:tcPr>
          <w:p w14:paraId="0F964EF6" w14:textId="77777777" w:rsidR="007F0FC3" w:rsidRDefault="007F0FC3" w:rsidP="00264C01"/>
        </w:tc>
        <w:tc>
          <w:tcPr>
            <w:tcW w:w="3117" w:type="dxa"/>
          </w:tcPr>
          <w:p w14:paraId="145FF8AE" w14:textId="77777777" w:rsidR="007F0FC3" w:rsidRDefault="007F0FC3" w:rsidP="00264C01"/>
        </w:tc>
        <w:tc>
          <w:tcPr>
            <w:tcW w:w="4765" w:type="dxa"/>
          </w:tcPr>
          <w:p w14:paraId="40D3DF5C" w14:textId="77777777" w:rsidR="007F0FC3" w:rsidRDefault="007F0FC3" w:rsidP="00264C01"/>
        </w:tc>
      </w:tr>
      <w:tr w:rsidR="007F0FC3" w14:paraId="1042B81A" w14:textId="77777777" w:rsidTr="007F0FC3">
        <w:tc>
          <w:tcPr>
            <w:tcW w:w="3116" w:type="dxa"/>
          </w:tcPr>
          <w:p w14:paraId="1D600E14" w14:textId="77777777" w:rsidR="007F0FC3" w:rsidRDefault="007F0FC3" w:rsidP="00264C01"/>
        </w:tc>
        <w:tc>
          <w:tcPr>
            <w:tcW w:w="3117" w:type="dxa"/>
          </w:tcPr>
          <w:p w14:paraId="0908E6DE" w14:textId="77777777" w:rsidR="007F0FC3" w:rsidRDefault="007F0FC3" w:rsidP="00264C01"/>
        </w:tc>
        <w:tc>
          <w:tcPr>
            <w:tcW w:w="4765" w:type="dxa"/>
          </w:tcPr>
          <w:p w14:paraId="358D7EB5" w14:textId="77777777" w:rsidR="007F0FC3" w:rsidRDefault="007F0FC3" w:rsidP="00264C01"/>
        </w:tc>
      </w:tr>
      <w:tr w:rsidR="007F0FC3" w14:paraId="2A14C0E5" w14:textId="77777777" w:rsidTr="007F0FC3">
        <w:tc>
          <w:tcPr>
            <w:tcW w:w="3116" w:type="dxa"/>
          </w:tcPr>
          <w:p w14:paraId="6A9D88D2" w14:textId="77777777" w:rsidR="007F0FC3" w:rsidRDefault="007F0FC3" w:rsidP="00264C01"/>
        </w:tc>
        <w:tc>
          <w:tcPr>
            <w:tcW w:w="3117" w:type="dxa"/>
          </w:tcPr>
          <w:p w14:paraId="3896D627" w14:textId="77777777" w:rsidR="007F0FC3" w:rsidRDefault="007F0FC3" w:rsidP="00264C01"/>
        </w:tc>
        <w:tc>
          <w:tcPr>
            <w:tcW w:w="4765" w:type="dxa"/>
          </w:tcPr>
          <w:p w14:paraId="0DA2654C" w14:textId="77777777" w:rsidR="007F0FC3" w:rsidRDefault="007F0FC3" w:rsidP="00264C01"/>
        </w:tc>
      </w:tr>
    </w:tbl>
    <w:p w14:paraId="1EF0F349" w14:textId="77777777" w:rsidR="00FB5873" w:rsidRDefault="00FB5873" w:rsidP="00FB5873"/>
    <w:p w14:paraId="4A07195D" w14:textId="35EB4CE0" w:rsidR="00FB5873" w:rsidRDefault="00FB5873" w:rsidP="006F3FF9">
      <w:r>
        <w:t>Please provide your composite score for the ACT and/or SAT</w:t>
      </w:r>
    </w:p>
    <w:tbl>
      <w:tblPr>
        <w:tblStyle w:val="TableGrid"/>
        <w:tblW w:w="0" w:type="auto"/>
        <w:tblLook w:val="04A0" w:firstRow="1" w:lastRow="0" w:firstColumn="1" w:lastColumn="0" w:noHBand="0" w:noVBand="1"/>
      </w:tblPr>
      <w:tblGrid>
        <w:gridCol w:w="1795"/>
        <w:gridCol w:w="2250"/>
      </w:tblGrid>
      <w:tr w:rsidR="00FB5873" w14:paraId="4CF524BE" w14:textId="77777777" w:rsidTr="00264C01">
        <w:tc>
          <w:tcPr>
            <w:tcW w:w="1795" w:type="dxa"/>
          </w:tcPr>
          <w:p w14:paraId="0D64D63C" w14:textId="77777777" w:rsidR="00FB5873" w:rsidRDefault="00FB5873" w:rsidP="00264C01">
            <w:r>
              <w:t>Assessment</w:t>
            </w:r>
          </w:p>
        </w:tc>
        <w:tc>
          <w:tcPr>
            <w:tcW w:w="2250" w:type="dxa"/>
          </w:tcPr>
          <w:p w14:paraId="707B8047" w14:textId="77777777" w:rsidR="00FB5873" w:rsidRDefault="00FB5873" w:rsidP="00264C01">
            <w:r>
              <w:t>Composite Score</w:t>
            </w:r>
          </w:p>
        </w:tc>
      </w:tr>
      <w:tr w:rsidR="00FB5873" w14:paraId="0984B381" w14:textId="77777777" w:rsidTr="00264C01">
        <w:tc>
          <w:tcPr>
            <w:tcW w:w="1795" w:type="dxa"/>
          </w:tcPr>
          <w:p w14:paraId="738F7E16" w14:textId="77777777" w:rsidR="00FB5873" w:rsidRDefault="00FB5873" w:rsidP="00264C01">
            <w:r>
              <w:t>ACT</w:t>
            </w:r>
          </w:p>
        </w:tc>
        <w:tc>
          <w:tcPr>
            <w:tcW w:w="2250" w:type="dxa"/>
          </w:tcPr>
          <w:p w14:paraId="62E515DD" w14:textId="77777777" w:rsidR="00FB5873" w:rsidRDefault="00FB5873" w:rsidP="00264C01"/>
        </w:tc>
      </w:tr>
      <w:tr w:rsidR="00FB5873" w14:paraId="5BB38099" w14:textId="77777777" w:rsidTr="00264C01">
        <w:tc>
          <w:tcPr>
            <w:tcW w:w="1795" w:type="dxa"/>
          </w:tcPr>
          <w:p w14:paraId="42E704C6" w14:textId="77777777" w:rsidR="00FB5873" w:rsidRDefault="00FB5873" w:rsidP="00264C01">
            <w:r>
              <w:t>SAT</w:t>
            </w:r>
          </w:p>
        </w:tc>
        <w:tc>
          <w:tcPr>
            <w:tcW w:w="2250" w:type="dxa"/>
          </w:tcPr>
          <w:p w14:paraId="33AF0083" w14:textId="77777777" w:rsidR="00FB5873" w:rsidRDefault="00FB5873" w:rsidP="00264C01"/>
        </w:tc>
      </w:tr>
    </w:tbl>
    <w:p w14:paraId="66186A07" w14:textId="77777777" w:rsidR="006F3FF9" w:rsidRDefault="006F3FF9" w:rsidP="0019629F">
      <w:pPr>
        <w:rPr>
          <w:b/>
          <w:sz w:val="28"/>
          <w:szCs w:val="28"/>
        </w:rPr>
      </w:pPr>
    </w:p>
    <w:p w14:paraId="6A306366" w14:textId="2AE31E91" w:rsidR="00484F89" w:rsidRPr="0019629F" w:rsidRDefault="00131A60" w:rsidP="0019629F">
      <w:pPr>
        <w:rPr>
          <w:b/>
          <w:sz w:val="28"/>
          <w:szCs w:val="28"/>
        </w:rPr>
      </w:pPr>
      <w:r w:rsidRPr="00131A60">
        <w:rPr>
          <w:b/>
          <w:sz w:val="28"/>
          <w:szCs w:val="28"/>
        </w:rPr>
        <w:t>Activities/Leadership</w:t>
      </w:r>
    </w:p>
    <w:p w14:paraId="33F1B5D2" w14:textId="194799B2" w:rsidR="00203AAE" w:rsidRPr="006F3FF9" w:rsidRDefault="00484F89" w:rsidP="006F3FF9">
      <w:pPr>
        <w:tabs>
          <w:tab w:val="left" w:pos="3600"/>
          <w:tab w:val="left" w:pos="7200"/>
        </w:tabs>
        <w:rPr>
          <w:bCs/>
        </w:rPr>
      </w:pPr>
      <w:r w:rsidRPr="006F3FF9">
        <w:rPr>
          <w:bCs/>
        </w:rPr>
        <w:t xml:space="preserve">Please explain your </w:t>
      </w:r>
      <w:r w:rsidR="00FB5873" w:rsidRPr="006F3FF9">
        <w:rPr>
          <w:bCs/>
        </w:rPr>
        <w:t xml:space="preserve">involvement </w:t>
      </w:r>
      <w:r w:rsidRPr="006F3FF9">
        <w:rPr>
          <w:bCs/>
        </w:rPr>
        <w:t xml:space="preserve">in </w:t>
      </w:r>
      <w:r w:rsidR="00FB5873" w:rsidRPr="006F3FF9">
        <w:rPr>
          <w:bCs/>
        </w:rPr>
        <w:t>high school level</w:t>
      </w:r>
      <w:r w:rsidRPr="006F3FF9">
        <w:rPr>
          <w:bCs/>
        </w:rPr>
        <w:t xml:space="preserve"> </w:t>
      </w:r>
      <w:r w:rsidR="00FB5873" w:rsidRPr="006F3FF9">
        <w:rPr>
          <w:bCs/>
        </w:rPr>
        <w:t xml:space="preserve">extra-curricular and co-curricular </w:t>
      </w:r>
      <w:r w:rsidRPr="006F3FF9">
        <w:rPr>
          <w:bCs/>
        </w:rPr>
        <w:t>activities, including any leadership or service roles.</w:t>
      </w:r>
    </w:p>
    <w:p w14:paraId="52AEC275" w14:textId="77777777" w:rsidR="006F2C41" w:rsidRDefault="006F2C41" w:rsidP="00CD7EA4">
      <w:pPr>
        <w:tabs>
          <w:tab w:val="left" w:pos="3600"/>
          <w:tab w:val="left" w:pos="7200"/>
        </w:tabs>
        <w:spacing w:after="0"/>
        <w:rPr>
          <w:b/>
        </w:rPr>
      </w:pPr>
      <w:r w:rsidRPr="006F2C41">
        <w:rPr>
          <w:b/>
          <w:sz w:val="28"/>
          <w:szCs w:val="28"/>
        </w:rPr>
        <w:t>High School Honors</w:t>
      </w:r>
    </w:p>
    <w:p w14:paraId="73D72546" w14:textId="6ADFF669" w:rsidR="0019629F" w:rsidRPr="006F3FF9" w:rsidRDefault="00CD7EA4" w:rsidP="006F3FF9">
      <w:pPr>
        <w:tabs>
          <w:tab w:val="left" w:pos="3600"/>
          <w:tab w:val="left" w:pos="7200"/>
        </w:tabs>
        <w:rPr>
          <w:bCs/>
        </w:rPr>
      </w:pPr>
      <w:r w:rsidRPr="006F3FF9">
        <w:rPr>
          <w:bCs/>
        </w:rPr>
        <w:t>What high school honors have you received?</w:t>
      </w:r>
    </w:p>
    <w:p w14:paraId="7FC62BFA" w14:textId="46D1A5EC" w:rsidR="006F2C41" w:rsidRDefault="006F2C41" w:rsidP="00CD7EA4">
      <w:pPr>
        <w:tabs>
          <w:tab w:val="left" w:pos="3600"/>
          <w:tab w:val="left" w:pos="7200"/>
        </w:tabs>
        <w:spacing w:after="0"/>
        <w:rPr>
          <w:b/>
        </w:rPr>
      </w:pPr>
      <w:r w:rsidRPr="006F2C41">
        <w:rPr>
          <w:b/>
          <w:sz w:val="28"/>
          <w:szCs w:val="28"/>
        </w:rPr>
        <w:t>Community Involvement</w:t>
      </w:r>
    </w:p>
    <w:p w14:paraId="70920D8E" w14:textId="77777777" w:rsidR="00CD7EA4" w:rsidRPr="006F3FF9" w:rsidRDefault="00CD7EA4" w:rsidP="006F3FF9">
      <w:pPr>
        <w:tabs>
          <w:tab w:val="left" w:pos="3600"/>
          <w:tab w:val="left" w:pos="7200"/>
        </w:tabs>
        <w:rPr>
          <w:bCs/>
        </w:rPr>
      </w:pPr>
      <w:r w:rsidRPr="006F3FF9">
        <w:rPr>
          <w:bCs/>
        </w:rPr>
        <w:t>Please list any out-of-school organizations/activities in which you participate including community service activities as well as any offices you’ve held or honors received.</w:t>
      </w:r>
    </w:p>
    <w:p w14:paraId="58D1589F" w14:textId="77777777" w:rsidR="0019629F" w:rsidRDefault="006F2C41" w:rsidP="0019629F">
      <w:pPr>
        <w:rPr>
          <w:b/>
          <w:sz w:val="28"/>
          <w:szCs w:val="28"/>
        </w:rPr>
      </w:pPr>
      <w:r w:rsidRPr="006F2C41">
        <w:rPr>
          <w:b/>
          <w:sz w:val="28"/>
          <w:szCs w:val="28"/>
        </w:rPr>
        <w:t>Jobs</w:t>
      </w:r>
    </w:p>
    <w:p w14:paraId="2F4CEE45" w14:textId="0430A25C" w:rsidR="00203AAE" w:rsidRPr="006F3FF9" w:rsidRDefault="00CD7EA4" w:rsidP="006F3FF9">
      <w:pPr>
        <w:rPr>
          <w:b/>
          <w:sz w:val="28"/>
          <w:szCs w:val="28"/>
        </w:rPr>
      </w:pPr>
      <w:r w:rsidRPr="006F3FF9">
        <w:rPr>
          <w:bCs/>
        </w:rPr>
        <w:t>Do you currently hold a part-time job or have you held a summer job?  If so, please describe.</w:t>
      </w:r>
    </w:p>
    <w:p w14:paraId="355D9CB7" w14:textId="77777777" w:rsidR="006F2C41" w:rsidRPr="00C932FC" w:rsidRDefault="006F2C41" w:rsidP="00203AAE">
      <w:pPr>
        <w:rPr>
          <w:b/>
          <w:sz w:val="28"/>
          <w:szCs w:val="28"/>
          <w:u w:val="single"/>
        </w:rPr>
      </w:pPr>
      <w:r w:rsidRPr="00C932FC">
        <w:rPr>
          <w:b/>
          <w:sz w:val="28"/>
          <w:szCs w:val="28"/>
          <w:u w:val="single"/>
        </w:rPr>
        <w:t>Career Goals</w:t>
      </w:r>
    </w:p>
    <w:p w14:paraId="6351F58A" w14:textId="77777777" w:rsidR="00CD7EA4" w:rsidRPr="006F3FF9" w:rsidRDefault="00CD7EA4" w:rsidP="006F3FF9">
      <w:pPr>
        <w:tabs>
          <w:tab w:val="left" w:pos="3600"/>
          <w:tab w:val="left" w:pos="7200"/>
        </w:tabs>
        <w:rPr>
          <w:bCs/>
        </w:rPr>
      </w:pPr>
      <w:r w:rsidRPr="006F3FF9">
        <w:rPr>
          <w:bCs/>
        </w:rPr>
        <w:t>What are your career goals?</w:t>
      </w:r>
    </w:p>
    <w:p w14:paraId="5A459FE6" w14:textId="3B349437" w:rsidR="006F2C41" w:rsidRDefault="00662630" w:rsidP="006F3FF9">
      <w:pPr>
        <w:tabs>
          <w:tab w:val="left" w:pos="3600"/>
          <w:tab w:val="left" w:pos="7200"/>
        </w:tabs>
      </w:pPr>
      <w:r>
        <w:t>Why should you be awarded this scholarship</w:t>
      </w:r>
      <w:r w:rsidR="00C932FC">
        <w:t xml:space="preserve"> and how will it assist you in achieving your goals</w:t>
      </w:r>
      <w:r>
        <w:t>? (Include any information about financial need; unique circumstances you face; etc.)</w:t>
      </w:r>
    </w:p>
    <w:p w14:paraId="6B29F3AF" w14:textId="77777777" w:rsidR="0019629F" w:rsidRPr="00662630" w:rsidRDefault="0019629F" w:rsidP="0019629F">
      <w:pPr>
        <w:rPr>
          <w:b/>
          <w:sz w:val="28"/>
          <w:szCs w:val="28"/>
          <w:u w:val="single"/>
        </w:rPr>
      </w:pPr>
      <w:r w:rsidRPr="00662630">
        <w:rPr>
          <w:b/>
          <w:sz w:val="28"/>
          <w:szCs w:val="28"/>
          <w:u w:val="single"/>
        </w:rPr>
        <w:t>Essay</w:t>
      </w:r>
    </w:p>
    <w:p w14:paraId="43766EB8" w14:textId="08E2332F" w:rsidR="0019629F" w:rsidRDefault="0019629F" w:rsidP="0019629F">
      <w:pPr>
        <w:rPr>
          <w:b/>
        </w:rPr>
      </w:pPr>
      <w:r w:rsidRPr="0039086C">
        <w:rPr>
          <w:b/>
        </w:rPr>
        <w:t xml:space="preserve">Please write and title a 500-700-word essay on </w:t>
      </w:r>
      <w:r w:rsidR="001E25FA" w:rsidRPr="001E25FA">
        <w:rPr>
          <w:b/>
          <w:u w:val="single"/>
        </w:rPr>
        <w:t xml:space="preserve">ONE </w:t>
      </w:r>
      <w:r w:rsidR="001E25FA">
        <w:rPr>
          <w:b/>
        </w:rPr>
        <w:t xml:space="preserve">of </w:t>
      </w:r>
      <w:r w:rsidRPr="0039086C">
        <w:rPr>
          <w:b/>
        </w:rPr>
        <w:t xml:space="preserve">the following </w:t>
      </w:r>
      <w:r>
        <w:rPr>
          <w:b/>
        </w:rPr>
        <w:t>prompt</w:t>
      </w:r>
      <w:r w:rsidR="001E25FA">
        <w:rPr>
          <w:b/>
        </w:rPr>
        <w:t>s</w:t>
      </w:r>
      <w:r w:rsidRPr="0039086C">
        <w:rPr>
          <w:b/>
        </w:rPr>
        <w:t xml:space="preserve">:  </w:t>
      </w:r>
    </w:p>
    <w:p w14:paraId="71B73D09" w14:textId="1DAD6660" w:rsidR="0019629F" w:rsidRDefault="0019629F" w:rsidP="001E25FA">
      <w:pPr>
        <w:spacing w:after="0"/>
        <w:rPr>
          <w:b/>
        </w:rPr>
      </w:pPr>
    </w:p>
    <w:p w14:paraId="7351E88A" w14:textId="7B16BB7E" w:rsidR="001E25FA" w:rsidRPr="006F3FF9" w:rsidRDefault="001E25FA" w:rsidP="006F3FF9">
      <w:pPr>
        <w:shd w:val="clear" w:color="auto" w:fill="FFFFFF"/>
        <w:spacing w:after="120" w:line="240" w:lineRule="auto"/>
        <w:rPr>
          <w:rFonts w:eastAsia="Times New Roman" w:cstheme="minorHAnsi"/>
        </w:rPr>
      </w:pPr>
      <w:r w:rsidRPr="006F3FF9">
        <w:rPr>
          <w:rFonts w:eastAsia="Times New Roman" w:cstheme="minorHAnsi"/>
        </w:rPr>
        <w:t>The lessons we take from obstacles we encounter can be fundamental to later success. Recount a time when you faced a challenge, setback, or failure. How did it affect you, and what did you learn from the experience?</w:t>
      </w:r>
    </w:p>
    <w:p w14:paraId="3223CE81" w14:textId="77777777" w:rsidR="001E25FA" w:rsidRPr="001E25FA" w:rsidRDefault="001E25FA" w:rsidP="006F3FF9">
      <w:pPr>
        <w:pStyle w:val="ListParagraph"/>
        <w:shd w:val="clear" w:color="auto" w:fill="FFFFFF"/>
        <w:spacing w:after="120" w:line="240" w:lineRule="auto"/>
        <w:ind w:left="360"/>
        <w:rPr>
          <w:rFonts w:eastAsia="Times New Roman" w:cstheme="minorHAnsi"/>
        </w:rPr>
      </w:pPr>
    </w:p>
    <w:p w14:paraId="74DE14CC" w14:textId="22B5FCE9" w:rsidR="001E25FA" w:rsidRPr="006F3FF9" w:rsidRDefault="001E25FA" w:rsidP="006F3FF9">
      <w:pPr>
        <w:shd w:val="clear" w:color="auto" w:fill="FFFFFF"/>
        <w:spacing w:after="120" w:line="240" w:lineRule="auto"/>
        <w:rPr>
          <w:rFonts w:eastAsia="Times New Roman" w:cstheme="minorHAnsi"/>
        </w:rPr>
      </w:pPr>
      <w:r w:rsidRPr="006F3FF9">
        <w:rPr>
          <w:rFonts w:eastAsia="Times New Roman" w:cstheme="minorHAnsi"/>
        </w:rPr>
        <w:t>Discuss an accomplishment, event, or realization that sparked a period of personal growth and a new understanding of yourself or others.</w:t>
      </w:r>
    </w:p>
    <w:p w14:paraId="3AB44C83" w14:textId="77777777" w:rsidR="001E25FA" w:rsidRPr="001E25FA" w:rsidRDefault="001E25FA" w:rsidP="006F3FF9">
      <w:pPr>
        <w:pStyle w:val="ListParagraph"/>
        <w:shd w:val="clear" w:color="auto" w:fill="FFFFFF"/>
        <w:spacing w:after="120" w:line="240" w:lineRule="auto"/>
        <w:ind w:left="360"/>
        <w:rPr>
          <w:rFonts w:eastAsia="Times New Roman" w:cstheme="minorHAnsi"/>
        </w:rPr>
      </w:pPr>
    </w:p>
    <w:p w14:paraId="203D3E21" w14:textId="130D51C1" w:rsidR="0019629F" w:rsidRPr="00916696" w:rsidRDefault="001E25FA" w:rsidP="00916696">
      <w:pPr>
        <w:shd w:val="clear" w:color="auto" w:fill="FFFFFF"/>
        <w:spacing w:after="120" w:line="240" w:lineRule="auto"/>
        <w:rPr>
          <w:rFonts w:eastAsia="Times New Roman" w:cstheme="minorHAnsi"/>
        </w:rPr>
      </w:pPr>
      <w:r w:rsidRPr="006F3FF9">
        <w:rPr>
          <w:rFonts w:eastAsia="Times New Roman" w:cstheme="minorHAnsi"/>
        </w:rPr>
        <w:t>Describe a topic, idea, or concept you find so engaging that it makes you lose all track of time. Why does it captivate you? What or who do you turn to when you want to learn more?</w:t>
      </w:r>
    </w:p>
    <w:sectPr w:rsidR="0019629F" w:rsidRPr="00916696" w:rsidSect="007F0FC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3706F"/>
    <w:multiLevelType w:val="multilevel"/>
    <w:tmpl w:val="1E3072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0F5DE2"/>
    <w:multiLevelType w:val="hybridMultilevel"/>
    <w:tmpl w:val="0484A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1F0F48"/>
    <w:multiLevelType w:val="hybridMultilevel"/>
    <w:tmpl w:val="00480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28975CD"/>
    <w:multiLevelType w:val="multilevel"/>
    <w:tmpl w:val="267A5F8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886348"/>
    <w:multiLevelType w:val="hybridMultilevel"/>
    <w:tmpl w:val="553C7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5C5E57"/>
    <w:multiLevelType w:val="hybridMultilevel"/>
    <w:tmpl w:val="61E62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E20EC2"/>
    <w:multiLevelType w:val="hybridMultilevel"/>
    <w:tmpl w:val="A71693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453FE2"/>
    <w:multiLevelType w:val="hybridMultilevel"/>
    <w:tmpl w:val="888001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EE94F89"/>
    <w:multiLevelType w:val="multilevel"/>
    <w:tmpl w:val="0D4A388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7D902CB"/>
    <w:multiLevelType w:val="hybridMultilevel"/>
    <w:tmpl w:val="EB50F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E84600"/>
    <w:multiLevelType w:val="multilevel"/>
    <w:tmpl w:val="7F765D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499143">
    <w:abstractNumId w:val="9"/>
  </w:num>
  <w:num w:numId="2" w16cid:durableId="898399169">
    <w:abstractNumId w:val="1"/>
  </w:num>
  <w:num w:numId="3" w16cid:durableId="1170605683">
    <w:abstractNumId w:val="5"/>
  </w:num>
  <w:num w:numId="4" w16cid:durableId="1843232394">
    <w:abstractNumId w:val="6"/>
  </w:num>
  <w:num w:numId="5" w16cid:durableId="1951627119">
    <w:abstractNumId w:val="2"/>
  </w:num>
  <w:num w:numId="6" w16cid:durableId="1900247519">
    <w:abstractNumId w:val="7"/>
  </w:num>
  <w:num w:numId="7" w16cid:durableId="672268395">
    <w:abstractNumId w:val="4"/>
  </w:num>
  <w:num w:numId="8" w16cid:durableId="991249141">
    <w:abstractNumId w:val="10"/>
  </w:num>
  <w:num w:numId="9" w16cid:durableId="28915921">
    <w:abstractNumId w:val="8"/>
  </w:num>
  <w:num w:numId="10" w16cid:durableId="2014530229">
    <w:abstractNumId w:val="3"/>
  </w:num>
  <w:num w:numId="11" w16cid:durableId="1806045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LU0MrIwMzIzNTRX0lEKTi0uzszPAykwrAUAFKroUSwAAAA="/>
  </w:docVars>
  <w:rsids>
    <w:rsidRoot w:val="00161C4B"/>
    <w:rsid w:val="00031AD7"/>
    <w:rsid w:val="00070440"/>
    <w:rsid w:val="00087EFB"/>
    <w:rsid w:val="000A487E"/>
    <w:rsid w:val="00131A60"/>
    <w:rsid w:val="00134F8B"/>
    <w:rsid w:val="00161C4B"/>
    <w:rsid w:val="0019629F"/>
    <w:rsid w:val="001C6612"/>
    <w:rsid w:val="001E25FA"/>
    <w:rsid w:val="001E4907"/>
    <w:rsid w:val="001F6764"/>
    <w:rsid w:val="00203AAE"/>
    <w:rsid w:val="00372AFB"/>
    <w:rsid w:val="0039086C"/>
    <w:rsid w:val="003D21D2"/>
    <w:rsid w:val="003D42D0"/>
    <w:rsid w:val="003F2C30"/>
    <w:rsid w:val="00421D20"/>
    <w:rsid w:val="00421D6D"/>
    <w:rsid w:val="0047607F"/>
    <w:rsid w:val="00484F89"/>
    <w:rsid w:val="004854F2"/>
    <w:rsid w:val="00486C47"/>
    <w:rsid w:val="004A5F1B"/>
    <w:rsid w:val="005049D6"/>
    <w:rsid w:val="0051198D"/>
    <w:rsid w:val="00514399"/>
    <w:rsid w:val="00571144"/>
    <w:rsid w:val="005B5D56"/>
    <w:rsid w:val="005C42B1"/>
    <w:rsid w:val="005E22AB"/>
    <w:rsid w:val="005E76EE"/>
    <w:rsid w:val="005F254C"/>
    <w:rsid w:val="00621C4F"/>
    <w:rsid w:val="00647C50"/>
    <w:rsid w:val="00662630"/>
    <w:rsid w:val="006C08E3"/>
    <w:rsid w:val="006F2C41"/>
    <w:rsid w:val="006F3FF9"/>
    <w:rsid w:val="007273D4"/>
    <w:rsid w:val="0076049B"/>
    <w:rsid w:val="007B70DD"/>
    <w:rsid w:val="007F0FC3"/>
    <w:rsid w:val="00855072"/>
    <w:rsid w:val="0085741A"/>
    <w:rsid w:val="0086762B"/>
    <w:rsid w:val="00894371"/>
    <w:rsid w:val="00916696"/>
    <w:rsid w:val="00936817"/>
    <w:rsid w:val="00945300"/>
    <w:rsid w:val="009826A7"/>
    <w:rsid w:val="009A0288"/>
    <w:rsid w:val="009F050C"/>
    <w:rsid w:val="009F090F"/>
    <w:rsid w:val="00A122A6"/>
    <w:rsid w:val="00A21B3A"/>
    <w:rsid w:val="00A952B8"/>
    <w:rsid w:val="00B12176"/>
    <w:rsid w:val="00B3473D"/>
    <w:rsid w:val="00B436D2"/>
    <w:rsid w:val="00B74313"/>
    <w:rsid w:val="00BB4E4A"/>
    <w:rsid w:val="00C40F41"/>
    <w:rsid w:val="00C45E36"/>
    <w:rsid w:val="00C51F54"/>
    <w:rsid w:val="00C932FC"/>
    <w:rsid w:val="00C93E3D"/>
    <w:rsid w:val="00CB0E3A"/>
    <w:rsid w:val="00CB409F"/>
    <w:rsid w:val="00CC646F"/>
    <w:rsid w:val="00CD7EA4"/>
    <w:rsid w:val="00CF6723"/>
    <w:rsid w:val="00D011D1"/>
    <w:rsid w:val="00D343DF"/>
    <w:rsid w:val="00D534BF"/>
    <w:rsid w:val="00D66295"/>
    <w:rsid w:val="00DA410C"/>
    <w:rsid w:val="00E03C0C"/>
    <w:rsid w:val="00E3717F"/>
    <w:rsid w:val="00E73B20"/>
    <w:rsid w:val="00EB7663"/>
    <w:rsid w:val="00EE5341"/>
    <w:rsid w:val="00F315CC"/>
    <w:rsid w:val="00FB5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0D4EB"/>
  <w15:docId w15:val="{8BD2C445-2F45-4A3D-AD7A-8368609F6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1C4B"/>
    <w:pPr>
      <w:ind w:left="720"/>
      <w:contextualSpacing/>
    </w:pPr>
  </w:style>
  <w:style w:type="character" w:styleId="Hyperlink">
    <w:name w:val="Hyperlink"/>
    <w:basedOn w:val="DefaultParagraphFont"/>
    <w:uiPriority w:val="99"/>
    <w:unhideWhenUsed/>
    <w:rsid w:val="00E03C0C"/>
    <w:rPr>
      <w:color w:val="0000FF" w:themeColor="hyperlink"/>
      <w:u w:val="single"/>
    </w:rPr>
  </w:style>
  <w:style w:type="paragraph" w:styleId="BalloonText">
    <w:name w:val="Balloon Text"/>
    <w:basedOn w:val="Normal"/>
    <w:link w:val="BalloonTextChar"/>
    <w:uiPriority w:val="99"/>
    <w:semiHidden/>
    <w:unhideWhenUsed/>
    <w:rsid w:val="009826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26A7"/>
    <w:rPr>
      <w:rFonts w:ascii="Tahoma" w:hAnsi="Tahoma" w:cs="Tahoma"/>
      <w:sz w:val="16"/>
      <w:szCs w:val="16"/>
    </w:rPr>
  </w:style>
  <w:style w:type="character" w:styleId="FollowedHyperlink">
    <w:name w:val="FollowedHyperlink"/>
    <w:basedOn w:val="DefaultParagraphFont"/>
    <w:uiPriority w:val="99"/>
    <w:semiHidden/>
    <w:unhideWhenUsed/>
    <w:rsid w:val="00D011D1"/>
    <w:rPr>
      <w:color w:val="800080" w:themeColor="followedHyperlink"/>
      <w:u w:val="single"/>
    </w:rPr>
  </w:style>
  <w:style w:type="character" w:styleId="Emphasis">
    <w:name w:val="Emphasis"/>
    <w:basedOn w:val="DefaultParagraphFont"/>
    <w:uiPriority w:val="20"/>
    <w:qFormat/>
    <w:rsid w:val="00894371"/>
    <w:rPr>
      <w:i/>
      <w:iCs/>
    </w:rPr>
  </w:style>
  <w:style w:type="table" w:styleId="TableGrid">
    <w:name w:val="Table Grid"/>
    <w:basedOn w:val="TableNormal"/>
    <w:uiPriority w:val="39"/>
    <w:rsid w:val="007F0FC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108372">
      <w:bodyDiv w:val="1"/>
      <w:marLeft w:val="0"/>
      <w:marRight w:val="0"/>
      <w:marTop w:val="0"/>
      <w:marBottom w:val="0"/>
      <w:divBdr>
        <w:top w:val="none" w:sz="0" w:space="0" w:color="auto"/>
        <w:left w:val="none" w:sz="0" w:space="0" w:color="auto"/>
        <w:bottom w:val="none" w:sz="0" w:space="0" w:color="auto"/>
        <w:right w:val="none" w:sz="0" w:space="0" w:color="auto"/>
      </w:divBdr>
    </w:div>
    <w:div w:id="876939975">
      <w:bodyDiv w:val="1"/>
      <w:marLeft w:val="0"/>
      <w:marRight w:val="0"/>
      <w:marTop w:val="0"/>
      <w:marBottom w:val="0"/>
      <w:divBdr>
        <w:top w:val="none" w:sz="0" w:space="0" w:color="auto"/>
        <w:left w:val="none" w:sz="0" w:space="0" w:color="auto"/>
        <w:bottom w:val="none" w:sz="0" w:space="0" w:color="auto"/>
        <w:right w:val="none" w:sz="0" w:space="0" w:color="auto"/>
      </w:divBdr>
    </w:div>
    <w:div w:id="1142960285">
      <w:bodyDiv w:val="1"/>
      <w:marLeft w:val="0"/>
      <w:marRight w:val="0"/>
      <w:marTop w:val="0"/>
      <w:marBottom w:val="0"/>
      <w:divBdr>
        <w:top w:val="none" w:sz="0" w:space="0" w:color="auto"/>
        <w:left w:val="none" w:sz="0" w:space="0" w:color="auto"/>
        <w:bottom w:val="none" w:sz="0" w:space="0" w:color="auto"/>
        <w:right w:val="none" w:sz="0" w:space="0" w:color="auto"/>
      </w:divBdr>
    </w:div>
    <w:div w:id="1172261434">
      <w:bodyDiv w:val="1"/>
      <w:marLeft w:val="0"/>
      <w:marRight w:val="0"/>
      <w:marTop w:val="0"/>
      <w:marBottom w:val="0"/>
      <w:divBdr>
        <w:top w:val="none" w:sz="0" w:space="0" w:color="auto"/>
        <w:left w:val="none" w:sz="0" w:space="0" w:color="auto"/>
        <w:bottom w:val="none" w:sz="0" w:space="0" w:color="auto"/>
        <w:right w:val="none" w:sz="0" w:space="0" w:color="auto"/>
      </w:divBdr>
    </w:div>
    <w:div w:id="1305044009">
      <w:bodyDiv w:val="1"/>
      <w:marLeft w:val="0"/>
      <w:marRight w:val="0"/>
      <w:marTop w:val="0"/>
      <w:marBottom w:val="0"/>
      <w:divBdr>
        <w:top w:val="none" w:sz="0" w:space="0" w:color="auto"/>
        <w:left w:val="none" w:sz="0" w:space="0" w:color="auto"/>
        <w:bottom w:val="none" w:sz="0" w:space="0" w:color="auto"/>
        <w:right w:val="none" w:sz="0" w:space="0" w:color="auto"/>
      </w:divBdr>
    </w:div>
    <w:div w:id="204833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F660D-8F89-49BD-9B47-54E1E413E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1</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ssouri School Boards' Association</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Peterson</dc:creator>
  <cp:lastModifiedBy>Kevin Mcadam</cp:lastModifiedBy>
  <cp:revision>2</cp:revision>
  <cp:lastPrinted>2017-10-03T19:13:00Z</cp:lastPrinted>
  <dcterms:created xsi:type="dcterms:W3CDTF">2023-09-11T14:59:00Z</dcterms:created>
  <dcterms:modified xsi:type="dcterms:W3CDTF">2023-09-1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dcd1a715d8d7de7d70480b0ecd3de13ff9fbfa1b1c69d892357582e271d5db</vt:lpwstr>
  </property>
</Properties>
</file>